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4" w:name="X93561fa03df48aabda70eb66b252dd91fe9968a"/>
    <w:p>
      <w:pPr>
        <w:pStyle w:val="Heading1"/>
      </w:pPr>
      <w:r>
        <w:t xml:space="preserve">Cover Letter for Chemist Position in Australia Sydney</w:t>
      </w:r>
    </w:p>
    <w:p>
      <w:pPr>
        <w:pStyle w:val="FirstParagraph"/>
      </w:pPr>
      <w:r>
        <w:rPr>
          <w:bCs/>
          <w:b/>
        </w:rPr>
        <w:t xml:space="preserve">Dear [Hiring Manager's Name],</w:t>
      </w:r>
    </w:p>
    <w:p>
      <w:pPr>
        <w:pStyle w:val="BodyText"/>
      </w:pPr>
      <w:r>
        <w:t xml:space="preserve">I am writing to express my sincere interest in the Chemist position at [Company Name] in Australia Sydney. As a dedicated and skilled professional with a strong background in chemical research, analysis, and innovation, I am eager to contribute my expertise to a dynamic organization that values scientific excellence and forward-thinking solutions. This Cover Letter outlines my qualifications, passion for chemistry, and commitment to advancing the field within the vibrant scientific community of Australia Sydney.</w:t>
      </w:r>
    </w:p>
    <w:bookmarkStart w:id="20" w:name="why-i-am-a-strong-candidate"/>
    <w:p>
      <w:pPr>
        <w:pStyle w:val="Heading2"/>
      </w:pPr>
      <w:r>
        <w:t xml:space="preserve">Why I Am a Strong Candidate</w:t>
      </w:r>
    </w:p>
    <w:p>
      <w:pPr>
        <w:pStyle w:val="FirstParagraph"/>
      </w:pPr>
      <w:r>
        <w:t xml:space="preserve">With [X years] of experience in chemical research and laboratory analysis, I have developed a deep understanding of both theoretical and practical aspects of chemistry. My career has spanned roles in [specific industries, e.g., pharmaceuticals, environmental testing, materials science], where I have consistently delivered high-quality results through rigorous experimentation, data interpretation, and problem-solving. As a Chemist in Australia Sydney, I am particularly drawn to the region’s thriving scientific ecosystem, which fosters collaboration between academia, industry, and government agencies. This environment aligns perfectly with my goal of contributing to impactful research that addresses global challenges such as sustainability, healthcare innovation, and industrial efficiency.</w:t>
      </w:r>
    </w:p>
    <w:p>
      <w:pPr>
        <w:pStyle w:val="BodyText"/>
      </w:pPr>
      <w:r>
        <w:t xml:space="preserve">My academic foundation includes a [Bachelor’s/Master’s/PhD] in Chemistry from [University Name], where I specialized in [specific area, e.g., organic synthesis, analytical chemistry, or environmental toxicology]. This education equipped me with the technical skills to design and execute complex experiments while maintaining strict adherence to safety and ethical standards. Additionally, my professional certifications, such as [relevant certifications like ACS (American Chemical Society) or RACI (Royal Australian Chemical Institute)], have further strengthened my credibility in the field.</w:t>
      </w:r>
    </w:p>
    <w:bookmarkEnd w:id="20"/>
    <w:bookmarkStart w:id="21" w:name="key-skills-and-achievements"/>
    <w:p>
      <w:pPr>
        <w:pStyle w:val="Heading2"/>
      </w:pPr>
      <w:r>
        <w:t xml:space="preserve">Key Skills and Achievements</w:t>
      </w:r>
    </w:p>
    <w:p>
      <w:pPr>
        <w:pStyle w:val="FirstParagraph"/>
      </w:pPr>
      <w:r>
        <w:t xml:space="preserve">As a Chemist, I pride myself on my ability to analyze complex chemical systems and translate findings into actionable insights. My expertise includes [list specific skills: e.g., chromatography, spectroscopy, chemical modeling, or process optimization]. For instance, during my tenure at [Previous Employer], I led a project to develop a novel method for detecting trace contaminants in water samples, which improved the accuracy of environmental monitoring by 30%. This work was published in [Journal Name] and received recognition for its potential to enhance public health standards in Australia Sydney.</w:t>
      </w:r>
    </w:p>
    <w:p>
      <w:pPr>
        <w:pStyle w:val="BodyText"/>
      </w:pPr>
      <w:r>
        <w:t xml:space="preserve">Furthermore, I am adept at working with advanced instrumentation such as GC-MS, HPLC, and NMR spectrometers. My ability to collaborate with cross-functional teams has also been a cornerstone of my success. At [Previous Company], I partnered with engineers and data scientists to optimize a chemical production process, reducing waste by 20% and cutting costs by $500,000 annually. These achievements reflect my commitment to driving efficiency and innovation—qualities I believe are essential for the Chemist role at your organization.</w:t>
      </w:r>
    </w:p>
    <w:bookmarkEnd w:id="21"/>
    <w:bookmarkStart w:id="22" w:name="why-australia-sydney"/>
    <w:p>
      <w:pPr>
        <w:pStyle w:val="Heading2"/>
      </w:pPr>
      <w:r>
        <w:t xml:space="preserve">Why Australia Sydney?</w:t>
      </w:r>
    </w:p>
    <w:p>
      <w:pPr>
        <w:pStyle w:val="FirstParagraph"/>
      </w:pPr>
      <w:r>
        <w:t xml:space="preserve">Australia Sydney has long been a hub for scientific advancement, with world-class research institutions like the University of Sydney, Australian National University, and the Commonwealth Scientific and Industrial Research Organisation (CSIRO). As a Chemist, I am particularly inspired by the region’s focus on sustainability and green chemistry initiatives. For example, the [specific project or organization in Sydney] has pioneered efforts to develop biodegradable materials, a field I am deeply passionate about. I am eager to contribute my expertise to similar endeavors and help shape Australia’s role as a leader in eco-friendly chemical solutions.</w:t>
      </w:r>
    </w:p>
    <w:p>
      <w:pPr>
        <w:pStyle w:val="BodyText"/>
      </w:pPr>
      <w:r>
        <w:t xml:space="preserve">Moreover, the multicultural and innovative spirit of Sydney provides an ideal setting for interdisciplinary collaboration. Whether it’s working with local startups on cutting-edge pharmaceuticals or supporting government-led research on climate change, I am excited about the opportunities to grow professionally while making a meaningful impact in this dynamic city.</w:t>
      </w:r>
    </w:p>
    <w:bookmarkEnd w:id="22"/>
    <w:bookmarkStart w:id="23" w:name="conclusion"/>
    <w:p>
      <w:pPr>
        <w:pStyle w:val="Heading2"/>
      </w:pPr>
      <w:r>
        <w:t xml:space="preserve">Conclusion</w:t>
      </w:r>
    </w:p>
    <w:p>
      <w:pPr>
        <w:pStyle w:val="FirstParagraph"/>
      </w:pPr>
      <w:r>
        <w:t xml:space="preserve">In conclusion, I am confident that my technical expertise, problem-solving mindset, and dedication to scientific excellence make me a strong fit for the Chemist position at [Company Name]. I am particularly enthusiastic about the opportunity to contribute to your organization’s mission of [specific company goal or value], while leveraging the unique advantages of working in Australia Sydney. I would be honored to discuss how my background and vision align with your needs in a one-on-one conversation.</w:t>
      </w:r>
    </w:p>
    <w:p>
      <w:pPr>
        <w:pStyle w:val="BodyText"/>
      </w:pPr>
      <w:r>
        <w:t xml:space="preserve">Thank you for considering my application. I look forward to the possibility of contributing to your team and advancing the field of chemistry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Australia Sydney</dc:title>
  <dc:creator/>
  <dc:language>en</dc:language>
  <cp:keywords/>
  <dcterms:created xsi:type="dcterms:W3CDTF">2025-12-10T07:02:34Z</dcterms:created>
  <dcterms:modified xsi:type="dcterms:W3CDTF">2025-12-10T07:02:34Z</dcterms:modified>
</cp:coreProperties>
</file>

<file path=docProps/custom.xml><?xml version="1.0" encoding="utf-8"?>
<Properties xmlns="http://schemas.openxmlformats.org/officeDocument/2006/custom-properties" xmlns:vt="http://schemas.openxmlformats.org/officeDocument/2006/docPropsVTypes"/>
</file>